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C2393" w14:textId="77777777" w:rsidR="00804F9B" w:rsidRDefault="00804F9B" w:rsidP="00804F9B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Supplementary Material:</w:t>
      </w:r>
    </w:p>
    <w:p w14:paraId="02FD79D3" w14:textId="77777777" w:rsidR="00804F9B" w:rsidRPr="00804F9B" w:rsidRDefault="00804F9B" w:rsidP="00804F9B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04F9B">
        <w:rPr>
          <w:rFonts w:ascii="Times New Roman" w:hAnsi="Times New Roman" w:cs="Times New Roman"/>
          <w:b/>
          <w:sz w:val="28"/>
          <w:szCs w:val="24"/>
        </w:rPr>
        <w:t>Geospatial simulations of airborne ice-penetrating radar surveying reveal elevation under-measurement bias for ice sheet bed topography</w:t>
      </w:r>
    </w:p>
    <w:p w14:paraId="513748B3" w14:textId="37FC362D" w:rsidR="00804F9B" w:rsidRP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</w:rPr>
        <w:t>Oliver T., Bartlett</w:t>
      </w: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 xml:space="preserve"> a* 1</w:t>
      </w:r>
      <w:r w:rsidRPr="00804F9B">
        <w:rPr>
          <w:rFonts w:ascii="Times New Roman" w:hAnsi="Times New Roman" w:cs="Times New Roman"/>
          <w:sz w:val="24"/>
          <w:szCs w:val="24"/>
        </w:rPr>
        <w:t xml:space="preserve">, Steven J. Palmer </w:t>
      </w: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4F9B">
        <w:rPr>
          <w:rFonts w:ascii="Times New Roman" w:hAnsi="Times New Roman" w:cs="Times New Roman"/>
          <w:sz w:val="24"/>
          <w:szCs w:val="24"/>
        </w:rPr>
        <w:t xml:space="preserve">, Dustin M. Schroeder </w:t>
      </w: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2, 3</w:t>
      </w:r>
      <w:r w:rsidRPr="00804F9B">
        <w:rPr>
          <w:rFonts w:ascii="Times New Roman" w:hAnsi="Times New Roman" w:cs="Times New Roman"/>
          <w:sz w:val="24"/>
          <w:szCs w:val="24"/>
        </w:rPr>
        <w:t xml:space="preserve">, Emma J. Mackie </w:t>
      </w: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04F9B">
        <w:rPr>
          <w:rFonts w:ascii="Times New Roman" w:hAnsi="Times New Roman" w:cs="Times New Roman"/>
          <w:sz w:val="24"/>
          <w:szCs w:val="24"/>
        </w:rPr>
        <w:t xml:space="preserve">, Timothy T. Barrows </w:t>
      </w: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4, 5</w:t>
      </w:r>
      <w:r w:rsidRPr="00804F9B">
        <w:rPr>
          <w:rFonts w:ascii="Times New Roman" w:hAnsi="Times New Roman" w:cs="Times New Roman"/>
          <w:sz w:val="24"/>
          <w:szCs w:val="24"/>
        </w:rPr>
        <w:t xml:space="preserve">, and Alastair G. C. Graham </w:t>
      </w:r>
      <w:r w:rsidR="000C2337">
        <w:rPr>
          <w:rFonts w:ascii="Times New Roman" w:hAnsi="Times New Roman" w:cs="Times New Roman"/>
          <w:sz w:val="24"/>
          <w:szCs w:val="24"/>
          <w:vertAlign w:val="superscript"/>
        </w:rPr>
        <w:t>6</w:t>
      </w:r>
    </w:p>
    <w:p w14:paraId="50ECEBF2" w14:textId="77777777" w:rsidR="00804F9B" w:rsidRP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804F9B">
        <w:rPr>
          <w:rFonts w:ascii="Times New Roman" w:hAnsi="Times New Roman" w:cs="Times New Roman"/>
          <w:sz w:val="24"/>
          <w:szCs w:val="24"/>
        </w:rPr>
        <w:t>Department of Geography, University of Exeter, Exeter, UK</w:t>
      </w:r>
    </w:p>
    <w:p w14:paraId="2C24897E" w14:textId="77777777" w:rsidR="00804F9B" w:rsidRP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804F9B">
        <w:rPr>
          <w:rFonts w:ascii="Times New Roman" w:hAnsi="Times New Roman" w:cs="Times New Roman"/>
          <w:sz w:val="24"/>
          <w:szCs w:val="24"/>
        </w:rPr>
        <w:t>Department of Geophysics, Stanford University, Stanford, CA, USA</w:t>
      </w:r>
    </w:p>
    <w:p w14:paraId="10BB73CE" w14:textId="77777777" w:rsidR="00804F9B" w:rsidRP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04F9B">
        <w:rPr>
          <w:rFonts w:ascii="Times New Roman" w:hAnsi="Times New Roman" w:cs="Times New Roman"/>
          <w:sz w:val="24"/>
          <w:szCs w:val="24"/>
        </w:rPr>
        <w:t xml:space="preserve"> Department of Electrical Engineering, Stanford University, Stanford, CA, USA</w:t>
      </w:r>
    </w:p>
    <w:p w14:paraId="02564ED3" w14:textId="77777777" w:rsidR="00804F9B" w:rsidRP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 xml:space="preserve">4 </w:t>
      </w:r>
      <w:r w:rsidRPr="00804F9B">
        <w:rPr>
          <w:rFonts w:ascii="Times New Roman" w:hAnsi="Times New Roman" w:cs="Times New Roman"/>
          <w:sz w:val="24"/>
          <w:szCs w:val="24"/>
        </w:rPr>
        <w:t>Department of Geography, University of Portsmouth, Portsmouth, UK</w:t>
      </w:r>
    </w:p>
    <w:p w14:paraId="441AB5D7" w14:textId="61B73716" w:rsidR="00804F9B" w:rsidRDefault="00804F9B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804F9B">
        <w:rPr>
          <w:rFonts w:ascii="Times New Roman" w:hAnsi="Times New Roman" w:cs="Times New Roman"/>
          <w:sz w:val="24"/>
          <w:szCs w:val="24"/>
        </w:rPr>
        <w:t xml:space="preserve"> School of Earth and Environmental Sciences, University of Wollongong, Wollongong, Australia</w:t>
      </w:r>
    </w:p>
    <w:p w14:paraId="4CC91F8F" w14:textId="7B1131D0" w:rsidR="000C2337" w:rsidRPr="000C2337" w:rsidRDefault="000C2337" w:rsidP="00804F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6 </w:t>
      </w:r>
      <w:r w:rsidRPr="000C2337">
        <w:rPr>
          <w:rFonts w:ascii="Times New Roman" w:hAnsi="Times New Roman" w:cs="Times New Roman"/>
          <w:sz w:val="24"/>
          <w:szCs w:val="24"/>
        </w:rPr>
        <w:t>College of Marine Science, University of South Florida, St Petersburg, FL 33701, USA</w:t>
      </w:r>
    </w:p>
    <w:p w14:paraId="4FBED3FF" w14:textId="77777777" w:rsidR="00804F9B" w:rsidRDefault="00804F9B" w:rsidP="00804F9B">
      <w:p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804F9B">
        <w:rPr>
          <w:rFonts w:ascii="Times New Roman" w:hAnsi="Times New Roman" w:cs="Times New Roman"/>
          <w:sz w:val="24"/>
          <w:szCs w:val="24"/>
          <w:vertAlign w:val="superscript"/>
        </w:rPr>
        <w:t>a*</w:t>
      </w:r>
      <w:r w:rsidRPr="00804F9B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Pr="00804F9B">
        <w:rPr>
          <w:rFonts w:ascii="Times New Roman" w:hAnsi="Times New Roman" w:cs="Times New Roman"/>
          <w:b/>
          <w:sz w:val="24"/>
          <w:szCs w:val="24"/>
        </w:rPr>
        <w:t xml:space="preserve">Correspondence </w:t>
      </w:r>
      <w:r w:rsidRPr="00804F9B">
        <w:rPr>
          <w:rFonts w:ascii="Times New Roman" w:hAnsi="Times New Roman" w:cs="Times New Roman"/>
          <w:b/>
          <w:noProof/>
          <w:sz w:val="24"/>
          <w:szCs w:val="24"/>
        </w:rPr>
        <w:t>to</w:t>
      </w:r>
      <w:r w:rsidRPr="00804F9B">
        <w:rPr>
          <w:rFonts w:ascii="Times New Roman" w:hAnsi="Times New Roman" w:cs="Times New Roman"/>
          <w:sz w:val="24"/>
          <w:szCs w:val="24"/>
        </w:rPr>
        <w:t xml:space="preserve"> Oliver T. Bartlett, Room c360, Geography, College of Life and Environmental Sciences, University of Exeter, Amory Building, Rennes Drive, Exeter, UK, EX4 4RJ, email: </w:t>
      </w:r>
      <w:hyperlink r:id="rId6" w:history="1">
        <w:r w:rsidRPr="00E604AC">
          <w:rPr>
            <w:rStyle w:val="Hyperlink"/>
            <w:rFonts w:ascii="Times New Roman" w:hAnsi="Times New Roman" w:cs="Times New Roman"/>
            <w:sz w:val="24"/>
            <w:szCs w:val="24"/>
          </w:rPr>
          <w:t>ob285@exeter.ac.uk</w:t>
        </w:r>
      </w:hyperlink>
    </w:p>
    <w:p w14:paraId="66D7B4C7" w14:textId="77777777" w:rsidR="00804F9B" w:rsidRDefault="00804F9B" w:rsidP="00804F9B">
      <w:pPr>
        <w:rPr>
          <w:rFonts w:ascii="Times New Roman" w:hAnsi="Times New Roman" w:cs="Times New Roman"/>
          <w:b/>
        </w:rPr>
      </w:pPr>
    </w:p>
    <w:p w14:paraId="7C3F19A5" w14:textId="77777777" w:rsidR="002749E9" w:rsidRPr="002749E9" w:rsidRDefault="00274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e S1 </w:t>
      </w:r>
      <w:r>
        <w:rPr>
          <w:rFonts w:ascii="Times New Roman" w:hAnsi="Times New Roman" w:cs="Times New Roman"/>
        </w:rPr>
        <w:t xml:space="preserve">Probability and descriptive statistics of deviation magnitude and sign for all simulations. </w:t>
      </w:r>
      <w:r w:rsidR="006D3BB0">
        <w:rPr>
          <w:rFonts w:ascii="Times New Roman" w:hAnsi="Times New Roman" w:cs="Times New Roman"/>
        </w:rPr>
        <w:t>To use means as correction factors add to input elevation if negative and subtract if positive.</w:t>
      </w:r>
    </w:p>
    <w:tbl>
      <w:tblPr>
        <w:tblW w:w="11070" w:type="dxa"/>
        <w:tblLook w:val="04A0" w:firstRow="1" w:lastRow="0" w:firstColumn="1" w:lastColumn="0" w:noHBand="0" w:noVBand="1"/>
      </w:tblPr>
      <w:tblGrid>
        <w:gridCol w:w="1340"/>
        <w:gridCol w:w="865"/>
        <w:gridCol w:w="656"/>
        <w:gridCol w:w="576"/>
        <w:gridCol w:w="576"/>
        <w:gridCol w:w="576"/>
        <w:gridCol w:w="576"/>
        <w:gridCol w:w="576"/>
        <w:gridCol w:w="576"/>
        <w:gridCol w:w="576"/>
        <w:gridCol w:w="222"/>
        <w:gridCol w:w="965"/>
        <w:gridCol w:w="656"/>
        <w:gridCol w:w="910"/>
        <w:gridCol w:w="710"/>
        <w:gridCol w:w="816"/>
      </w:tblGrid>
      <w:tr w:rsidR="004E15D5" w:rsidRPr="004E15D5" w14:paraId="1AAD66B4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7C99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D9C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6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C5E4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Probability</w:t>
            </w: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 (</w:t>
            </w: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scale m</w:t>
            </w: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6A35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9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A5DCD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Descriptive statistics</w:t>
            </w:r>
          </w:p>
        </w:tc>
      </w:tr>
      <w:tr w:rsidR="004E15D5" w:rsidRPr="004E15D5" w14:paraId="4E32E31F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9CA15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A2E1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6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22FC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-100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EB19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-10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F7D9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-1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0A89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-0.1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0748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0.1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52301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D301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8796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3E23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AAD8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ean (m)</w:t>
            </w:r>
          </w:p>
        </w:tc>
        <w:tc>
          <w:tcPr>
            <w:tcW w:w="5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3EA0C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td (m)</w:t>
            </w:r>
          </w:p>
        </w:tc>
        <w:tc>
          <w:tcPr>
            <w:tcW w:w="9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B66F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um (m)</w:t>
            </w:r>
          </w:p>
        </w:tc>
        <w:tc>
          <w:tcPr>
            <w:tcW w:w="7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A5A1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skew</w:t>
            </w:r>
          </w:p>
        </w:tc>
        <w:tc>
          <w:tcPr>
            <w:tcW w:w="8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DB25" w14:textId="77777777" w:rsidR="004E15D5" w:rsidRPr="004E15D5" w:rsidRDefault="004E15D5" w:rsidP="004E1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spellStart"/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kurt</w:t>
            </w:r>
            <w:proofErr w:type="spellEnd"/>
          </w:p>
        </w:tc>
      </w:tr>
      <w:tr w:rsidR="004E15D5" w:rsidRPr="004E15D5" w14:paraId="357CA08F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FFD7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Interio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C87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8829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60DF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63223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53FB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0A739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00A04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1271E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8932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1BF5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B56E3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518A5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445E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6B82A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FBCD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</w:tr>
      <w:tr w:rsidR="004E15D5" w:rsidRPr="004E15D5" w14:paraId="731DA0E6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84B9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P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9B2A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Elevation province</w:t>
            </w:r>
          </w:p>
        </w:tc>
        <w:tc>
          <w:tcPr>
            <w:tcW w:w="6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78A59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5464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16FDD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61E3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91110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7CBA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5BE14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D8A4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52E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8F5FF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60ED0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721A2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61561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115C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</w:tr>
      <w:tr w:rsidR="004E15D5" w:rsidRPr="004E15D5" w14:paraId="3A9B8961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927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P 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A85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8F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83F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86E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4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45D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A2F3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288C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629C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E8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FF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BAD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31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78E1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42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3187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011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D8C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43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88F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399</w:t>
            </w:r>
          </w:p>
        </w:tc>
      </w:tr>
      <w:tr w:rsidR="004E15D5" w:rsidRPr="004E15D5" w14:paraId="06C8798A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F22EA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54D8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2F1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F59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DEF4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5F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0EE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9A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578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6A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1B2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C671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38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C8E3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38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97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12094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C6F5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8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058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947</w:t>
            </w:r>
          </w:p>
        </w:tc>
      </w:tr>
      <w:tr w:rsidR="004E15D5" w:rsidRPr="004E15D5" w14:paraId="2D67B66B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EB5BC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CC76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B43D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56AA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D4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6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DBBF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1082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07E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5CC9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5B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6E2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56F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70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1D0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65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D9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13109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DDE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1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94A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008</w:t>
            </w:r>
          </w:p>
        </w:tc>
      </w:tr>
      <w:tr w:rsidR="004E15D5" w:rsidRPr="004E15D5" w14:paraId="40825CD1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E1F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A3D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5AF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D85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C8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741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221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C6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38C0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094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670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36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2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97C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52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DF5A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859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2A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85C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169</w:t>
            </w:r>
          </w:p>
        </w:tc>
      </w:tr>
      <w:tr w:rsidR="004E15D5" w:rsidRPr="004E15D5" w14:paraId="3683C61E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2F8DD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9CF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D0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EF7A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050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E5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906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7F2A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4196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60A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B16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C20C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248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89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D10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80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001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97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11D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042</w:t>
            </w:r>
          </w:p>
        </w:tc>
      </w:tr>
      <w:tr w:rsidR="004E15D5" w:rsidRPr="004E15D5" w14:paraId="5CCEF8A8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54401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ABDD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1D01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8431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A40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94B8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28A5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172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9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957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9AD9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A99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B8AF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82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F99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08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2BA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182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0D99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6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8BAB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.397</w:t>
            </w:r>
          </w:p>
        </w:tc>
      </w:tr>
      <w:tr w:rsidR="004E15D5" w:rsidRPr="004E15D5" w14:paraId="6D9124AB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358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3BA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7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AB3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D4D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3B3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6EA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857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6D9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072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A12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9546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0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90D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49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D56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226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EBB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7CB5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738</w:t>
            </w:r>
          </w:p>
        </w:tc>
      </w:tr>
      <w:tr w:rsidR="004E15D5" w:rsidRPr="004E15D5" w14:paraId="3D99B06A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38A05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285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F85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D2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B5D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8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621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625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FE78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98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EA8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D5D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9D94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16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E3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5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3C3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9932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20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71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CA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941</w:t>
            </w:r>
          </w:p>
        </w:tc>
      </w:tr>
      <w:tr w:rsidR="004E15D5" w:rsidRPr="004E15D5" w14:paraId="10B9A4A3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1959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CB5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BD4F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6E3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123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86B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DDD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8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AE0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55AF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077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D6C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09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1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1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05DE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6159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51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40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417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256</w:t>
            </w:r>
          </w:p>
        </w:tc>
      </w:tr>
      <w:tr w:rsidR="004E15D5" w:rsidRPr="004E15D5" w14:paraId="59504536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DC75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lastRenderedPageBreak/>
              <w:t>PE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7BC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A179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90D8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851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8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4C9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64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4B0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9C44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51F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D0C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CD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40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2B5A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33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DB9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266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ABC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.27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4B9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9.201</w:t>
            </w:r>
          </w:p>
        </w:tc>
      </w:tr>
      <w:tr w:rsidR="004E15D5" w:rsidRPr="004E15D5" w14:paraId="36CBFC58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7C028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F40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45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2E0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9845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8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245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3D6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5433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FF0D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398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074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A4A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14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7B34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01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1E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1994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D48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8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53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301</w:t>
            </w:r>
          </w:p>
        </w:tc>
      </w:tr>
      <w:tr w:rsidR="004E15D5" w:rsidRPr="004E15D5" w14:paraId="1432D568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9C8DB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585D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53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10AD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8E9B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AD9A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18F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3C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7F45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5DF8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5A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7EC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505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5F4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04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1A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6261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16B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58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980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.875</w:t>
            </w:r>
          </w:p>
        </w:tc>
      </w:tr>
      <w:tr w:rsidR="004E15D5" w:rsidRPr="004E15D5" w14:paraId="2A9AA1E8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1A53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E04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3E1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014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C89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437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25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5B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668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90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0D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DEE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23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241A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36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D4F3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338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45D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03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71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792</w:t>
            </w:r>
          </w:p>
        </w:tc>
      </w:tr>
      <w:tr w:rsidR="004E15D5" w:rsidRPr="004E15D5" w14:paraId="1F3290C5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4209A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841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C5AB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FB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1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E7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8EFA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EBA0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68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746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98E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5AF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59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7.69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37D6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5.4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C9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0931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719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7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A8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687</w:t>
            </w:r>
          </w:p>
        </w:tc>
      </w:tr>
      <w:tr w:rsidR="004E15D5" w:rsidRPr="004E15D5" w14:paraId="6269C900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E88DA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74A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EAB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ED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D2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6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58A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B1F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475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E92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FD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F32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C877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89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FD8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.14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FDB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9592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3A1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8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AFC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458</w:t>
            </w:r>
          </w:p>
        </w:tc>
      </w:tr>
      <w:tr w:rsidR="004E15D5" w:rsidRPr="004E15D5" w14:paraId="1CF84963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DF1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verage all PGA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A4F6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7C5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37E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5435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EEC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BB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5D4D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03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31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D1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E416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735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EA6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26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4164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8865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D62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6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51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321</w:t>
            </w:r>
          </w:p>
        </w:tc>
      </w:tr>
      <w:tr w:rsidR="004E15D5" w:rsidRPr="004E15D5" w14:paraId="7E527A1C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42F8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O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5D9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244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456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7690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D44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058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ACBB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F42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83F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226E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22E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514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350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7A1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1D7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15D5" w:rsidRPr="004E15D5" w14:paraId="48703328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3707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O 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8B0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B35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E5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89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3542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8F7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BBE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EB7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966E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07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74F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9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9C0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0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F1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3114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CA7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1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91B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312</w:t>
            </w:r>
          </w:p>
        </w:tc>
      </w:tr>
      <w:tr w:rsidR="004E15D5" w:rsidRPr="004E15D5" w14:paraId="439E2F83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7744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8D1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F8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CB9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33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672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1F00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F5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9F0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62F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11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862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63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1E5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91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635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20132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0AE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77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2E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943</w:t>
            </w:r>
          </w:p>
        </w:tc>
      </w:tr>
      <w:tr w:rsidR="004E15D5" w:rsidRPr="004E15D5" w14:paraId="14403CD1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1855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6134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E8A7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0B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0CD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F92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A7E4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12B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8A1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88AD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40E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203D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015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EB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21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EDF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33250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BF2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41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4168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902</w:t>
            </w:r>
          </w:p>
        </w:tc>
      </w:tr>
      <w:tr w:rsidR="004E15D5" w:rsidRPr="004E15D5" w14:paraId="12B88388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CB4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78B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E16B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A19F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B8A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0C6C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726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60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571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C2C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DF0E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1A1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67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7E3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06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74EF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764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A2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2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734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473</w:t>
            </w:r>
          </w:p>
        </w:tc>
      </w:tr>
      <w:tr w:rsidR="004E15D5" w:rsidRPr="004E15D5" w14:paraId="4FD1EC08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9AA61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78B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81B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076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C8C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ED9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7652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0D5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10F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DA02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10E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21BE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22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F4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42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CBFC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97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66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7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1F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755</w:t>
            </w:r>
          </w:p>
        </w:tc>
      </w:tr>
      <w:tr w:rsidR="004E15D5" w:rsidRPr="004E15D5" w14:paraId="3A0EA395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8C00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CA81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8328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07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374D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9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C0C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0A0D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A4E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D5C3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F22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DC6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FB4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275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D4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16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0CD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962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19C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4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63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439</w:t>
            </w:r>
          </w:p>
        </w:tc>
      </w:tr>
      <w:tr w:rsidR="004E15D5" w:rsidRPr="004E15D5" w14:paraId="2C9D95D6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641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D15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F4E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3320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6CB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277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32ED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82B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AD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E3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570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AB3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6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7C3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54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0B0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268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A8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8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797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739</w:t>
            </w:r>
          </w:p>
        </w:tc>
      </w:tr>
      <w:tr w:rsidR="004E15D5" w:rsidRPr="004E15D5" w14:paraId="69131D68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9F0C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711C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F96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AA7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698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F08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443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E6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36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2DF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6A5D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781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98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05F3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91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0F7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7731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8D29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47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2D8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209</w:t>
            </w:r>
          </w:p>
        </w:tc>
      </w:tr>
      <w:tr w:rsidR="004E15D5" w:rsidRPr="004E15D5" w14:paraId="3D9A022E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5C13A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6EB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773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F68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B57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5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11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17F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2B6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DB4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FA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B0E1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567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26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6C43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02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03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9000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8B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40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80E5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133</w:t>
            </w:r>
          </w:p>
        </w:tc>
      </w:tr>
      <w:tr w:rsidR="004E15D5" w:rsidRPr="004E15D5" w14:paraId="2E13FDE3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86D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923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4D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E951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A24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5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06D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57B5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4C0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EAA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E12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5A93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EC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76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2AB7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36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DC7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7990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677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55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A726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.107</w:t>
            </w:r>
          </w:p>
        </w:tc>
      </w:tr>
      <w:tr w:rsidR="004E15D5" w:rsidRPr="004E15D5" w14:paraId="69843D71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FFBBD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600C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955D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F211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5AFE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C3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C073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3F9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6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957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A0E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4B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02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.45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581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23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14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0998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31E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63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E88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834</w:t>
            </w:r>
          </w:p>
        </w:tc>
      </w:tr>
      <w:tr w:rsidR="004E15D5" w:rsidRPr="004E15D5" w14:paraId="7A50192A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5F83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FEA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B8B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661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830D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9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494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D45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D88B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BBD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74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4F0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2CD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23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F1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19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F9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8991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CD4B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F01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.842</w:t>
            </w:r>
          </w:p>
        </w:tc>
      </w:tr>
      <w:tr w:rsidR="004E15D5" w:rsidRPr="004E15D5" w14:paraId="07247122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6CE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8B2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F15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C995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6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2EA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74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E78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2264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36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7B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B7D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4C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1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7604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35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CE7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92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DEC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0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49A6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562</w:t>
            </w:r>
          </w:p>
        </w:tc>
      </w:tr>
      <w:tr w:rsidR="004E15D5" w:rsidRPr="004E15D5" w14:paraId="4C90A47B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4E7D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F4D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097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5C04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E19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A68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93D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926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4019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CFB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2D4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73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.512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0813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.99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AC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0977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711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0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37E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468</w:t>
            </w:r>
          </w:p>
        </w:tc>
      </w:tr>
      <w:tr w:rsidR="004E15D5" w:rsidRPr="004E15D5" w14:paraId="67C529C6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02D25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E3F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45E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B9EA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D7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F9C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F5C5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5C0D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7BA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8BDA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F03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009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996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960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.65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01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1069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46B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4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0B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472</w:t>
            </w:r>
          </w:p>
        </w:tc>
      </w:tr>
      <w:tr w:rsidR="004E15D5" w:rsidRPr="004E15D5" w14:paraId="413FC013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888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verage PGA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05E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092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9A1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79C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00F0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D234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73B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4FA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C20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9D7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D1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03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B63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16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CCE1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2170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C3D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6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1601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669</w:t>
            </w:r>
          </w:p>
        </w:tc>
      </w:tr>
      <w:tr w:rsidR="004E15D5" w:rsidRPr="004E15D5" w14:paraId="4E2B4BAE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667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argina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F49E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313F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2880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754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DA3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837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719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6071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A2D7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AFC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8AC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E45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99B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EF3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8E4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15D5" w:rsidRPr="004E15D5" w14:paraId="7ED3A30F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31EC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MP 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F74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858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ABD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01E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356C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E18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80F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34E8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DBC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50EE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AB8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A039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504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CBC3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E411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15D5" w:rsidRPr="004E15D5" w14:paraId="2A80CD0D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6DE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P 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B659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65B8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30E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904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8C4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5024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5EA6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9E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4C4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712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DC25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57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21C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69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97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8733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4D4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73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BD6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.938</w:t>
            </w:r>
          </w:p>
        </w:tc>
      </w:tr>
      <w:tr w:rsidR="004E15D5" w:rsidRPr="004E15D5" w14:paraId="5CAED85C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7260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A4D6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56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320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DA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9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2A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111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D31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073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82B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DB5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564B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34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522A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66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7C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78165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ADD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97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FB6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.923</w:t>
            </w:r>
          </w:p>
        </w:tc>
      </w:tr>
      <w:tr w:rsidR="004E15D5" w:rsidRPr="004E15D5" w14:paraId="603BD816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AF21A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000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94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4BD4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EC79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50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9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01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AE4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BE7E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C0AD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9B5D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46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1F7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3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3B8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96898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229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19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5495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.671</w:t>
            </w:r>
          </w:p>
        </w:tc>
      </w:tr>
      <w:tr w:rsidR="004E15D5" w:rsidRPr="004E15D5" w14:paraId="72DC9BC0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AE7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AE95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8DD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C45C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DA0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6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84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245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CFC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6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06A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2EEF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397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86B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6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028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71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E6E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38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827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0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97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155</w:t>
            </w:r>
          </w:p>
        </w:tc>
      </w:tr>
      <w:tr w:rsidR="004E15D5" w:rsidRPr="004E15D5" w14:paraId="499983B7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0052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2219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FDD8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299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130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165A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F39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8A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DFE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73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C81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C9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4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D9DA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.34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029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54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2CC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03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69D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.332</w:t>
            </w:r>
          </w:p>
        </w:tc>
      </w:tr>
      <w:tr w:rsidR="004E15D5" w:rsidRPr="004E15D5" w14:paraId="39F2B982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EE8F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F06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F95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A2DA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62D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D946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39D3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563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25E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5B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8C7D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F0A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66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22B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43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776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392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29BF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6BAA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.974</w:t>
            </w:r>
          </w:p>
        </w:tc>
      </w:tr>
      <w:tr w:rsidR="004E15D5" w:rsidRPr="004E15D5" w14:paraId="04B214FB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963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2AE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883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F6D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0073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2037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3D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204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B9F4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FC2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0EB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0D60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5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B57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10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351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686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E27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2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EAE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803</w:t>
            </w:r>
          </w:p>
        </w:tc>
      </w:tr>
      <w:tr w:rsidR="004E15D5" w:rsidRPr="004E15D5" w14:paraId="78DE01E5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DBA71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094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CB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3C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7A09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BC3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568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51C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95B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045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8B6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048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75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0BCA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16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7E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6540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961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8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1D9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527</w:t>
            </w:r>
          </w:p>
        </w:tc>
      </w:tr>
      <w:tr w:rsidR="004E15D5" w:rsidRPr="004E15D5" w14:paraId="158F2342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FB987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F06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A990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73D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DD5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4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FFD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90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7F7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C12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E5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513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638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34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6F76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15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387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3226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897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5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667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074</w:t>
            </w:r>
          </w:p>
        </w:tc>
      </w:tr>
      <w:tr w:rsidR="004E15D5" w:rsidRPr="004E15D5" w14:paraId="3F1C8F6A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85B1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53F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DB17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562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B34D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D17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35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E1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E86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824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AEA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EC21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50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C17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52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FFE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251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9A0A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.40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E8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1.823</w:t>
            </w:r>
          </w:p>
        </w:tc>
      </w:tr>
      <w:tr w:rsidR="004E15D5" w:rsidRPr="004E15D5" w14:paraId="231784F6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6A6E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CE99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311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7C96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34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5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C1DF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6A67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DB26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B43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896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67A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11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64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F04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23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D4C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1548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27C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23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6B7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.391</w:t>
            </w:r>
          </w:p>
        </w:tc>
      </w:tr>
      <w:tr w:rsidR="004E15D5" w:rsidRPr="004E15D5" w14:paraId="5623A836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54901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850B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5E1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923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5DC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4C4F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18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0D9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35F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417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F65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B43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963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63DF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28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3C9E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6799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897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.13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741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4.840</w:t>
            </w:r>
          </w:p>
        </w:tc>
      </w:tr>
      <w:tr w:rsidR="004E15D5" w:rsidRPr="004E15D5" w14:paraId="6C8F977C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F90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8FF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4F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2A1A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0FE2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5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00A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C7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5D5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E71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D41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7C0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5F4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531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682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45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23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753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50C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34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CF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644</w:t>
            </w:r>
          </w:p>
        </w:tc>
      </w:tr>
      <w:tr w:rsidR="004E15D5" w:rsidRPr="004E15D5" w14:paraId="578E47F0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B3578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83A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4F1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73D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9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363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788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3A56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727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CCB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DA3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6BD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0F3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.095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6B3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11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11C5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9639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0D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22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977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059</w:t>
            </w:r>
          </w:p>
        </w:tc>
      </w:tr>
      <w:tr w:rsidR="004E15D5" w:rsidRPr="004E15D5" w14:paraId="711D024E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6A9E8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F65F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6DFC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3169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045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0FF2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5A8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FC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B3BB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42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E95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616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180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1D36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99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F25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4392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620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27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7FC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.516</w:t>
            </w:r>
          </w:p>
        </w:tc>
      </w:tr>
      <w:tr w:rsidR="004E15D5" w:rsidRPr="004E15D5" w14:paraId="0312F9C1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E64B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verage PGA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CBF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B1A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25D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4CF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2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AC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D359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485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DA9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BA7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E28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AA8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45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506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37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B5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6135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A4A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3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81E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.262</w:t>
            </w:r>
          </w:p>
        </w:tc>
      </w:tr>
      <w:tr w:rsidR="004E15D5" w:rsidRPr="004E15D5" w14:paraId="33678ECB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0B6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O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3D6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9C3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D56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7C7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D26AB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397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B2F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D62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5C4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1AA5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FCAC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117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EA06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D572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5771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15D5" w:rsidRPr="004E15D5" w14:paraId="7205293E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DD3D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O al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5C87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918E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D70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7472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9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7B8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09F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7E7C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B85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32B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8E2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89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7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60FE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96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9F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87580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AEEF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F4E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6.132</w:t>
            </w:r>
          </w:p>
        </w:tc>
      </w:tr>
      <w:tr w:rsidR="004E15D5" w:rsidRPr="004E15D5" w14:paraId="736E6040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C26E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C939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68B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AEC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26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ABC9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282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88E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794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98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9BC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950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746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4294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21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22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91561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27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79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153F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7.137</w:t>
            </w:r>
          </w:p>
        </w:tc>
      </w:tr>
      <w:tr w:rsidR="004E15D5" w:rsidRPr="004E15D5" w14:paraId="542E605A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6F6252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D35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35B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2217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FC7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2F5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614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4C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0E7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1DC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0BF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285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81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15A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80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CCF1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20322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FDD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26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3584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.876</w:t>
            </w:r>
          </w:p>
        </w:tc>
      </w:tr>
      <w:tr w:rsidR="004E15D5" w:rsidRPr="004E15D5" w14:paraId="6517EAB5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3E5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E9FE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881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3E9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71E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9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C1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BBB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2DA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039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5F0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DCA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592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51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AD62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.85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7DC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8689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4B6A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2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0F44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.255</w:t>
            </w:r>
          </w:p>
        </w:tc>
      </w:tr>
      <w:tr w:rsidR="004E15D5" w:rsidRPr="004E15D5" w14:paraId="7AF12C05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941451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5D37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CF2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487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47D8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BFD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9CD0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A17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7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C787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C2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33E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0353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325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.00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97E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32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BCB3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B30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461</w:t>
            </w:r>
          </w:p>
        </w:tc>
      </w:tr>
      <w:tr w:rsidR="004E15D5" w:rsidRPr="004E15D5" w14:paraId="39B68AFD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2AE2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159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817C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4ADF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CEF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5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E6A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67B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687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6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AC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83D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71C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2A7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196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155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.34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529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835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251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28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A31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.144</w:t>
            </w:r>
          </w:p>
        </w:tc>
      </w:tr>
      <w:tr w:rsidR="004E15D5" w:rsidRPr="004E15D5" w14:paraId="2DECD3C4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D963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7DC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370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606E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50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6883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9E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D1D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258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3CFF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E0D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9B2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12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418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0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922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314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59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51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142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9.517</w:t>
            </w:r>
          </w:p>
        </w:tc>
      </w:tr>
      <w:tr w:rsidR="004E15D5" w:rsidRPr="004E15D5" w14:paraId="6EB21634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84D77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266A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A6CF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7CB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BC9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2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A7D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47B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EF21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99E6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33D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7FDA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9FC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336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03A1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00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189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21057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0DF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55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A27B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1.389</w:t>
            </w:r>
          </w:p>
        </w:tc>
      </w:tr>
      <w:tr w:rsidR="004E15D5" w:rsidRPr="004E15D5" w14:paraId="37C752FF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0AC5B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155C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04B6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A3B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DE82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7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8C0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9545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57F5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348D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E28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418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8FF7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649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DD0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63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C33A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8419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523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18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5CA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.495</w:t>
            </w:r>
          </w:p>
        </w:tc>
      </w:tr>
      <w:tr w:rsidR="004E15D5" w:rsidRPr="004E15D5" w14:paraId="1803504C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D78D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310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7070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477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5CC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EEC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40F8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AA5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D95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8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B85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4DF5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DE3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891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696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7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B8AC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9314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8DA5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61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E710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.036</w:t>
            </w:r>
          </w:p>
        </w:tc>
      </w:tr>
      <w:tr w:rsidR="004E15D5" w:rsidRPr="004E15D5" w14:paraId="24BC046F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2C27E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E73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B07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CA14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69B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4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A4A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F78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C89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00F7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E3FB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02B0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E63B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534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4063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36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838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7651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2369F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37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392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.759</w:t>
            </w:r>
          </w:p>
        </w:tc>
      </w:tr>
      <w:tr w:rsidR="004E15D5" w:rsidRPr="004E15D5" w14:paraId="3BFFB9F4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02D9AF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F3B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08A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BFA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1C42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5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25D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BE3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D094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4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366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AAB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3092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A20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54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F2C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49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9E76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6968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058B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36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7C0E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.732</w:t>
            </w:r>
          </w:p>
        </w:tc>
      </w:tr>
      <w:tr w:rsidR="004E15D5" w:rsidRPr="004E15D5" w14:paraId="30565428" w14:textId="77777777" w:rsidTr="00B94CE3">
        <w:trPr>
          <w:trHeight w:val="300"/>
        </w:trPr>
        <w:tc>
          <w:tcPr>
            <w:tcW w:w="13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984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0FC5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low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DDF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C5D8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3BB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7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7D6D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7C6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45EE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3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AC3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28E2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4F49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3C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142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B2AA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68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FB69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0258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612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80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FC6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.706</w:t>
            </w:r>
          </w:p>
        </w:tc>
      </w:tr>
      <w:tr w:rsidR="004E15D5" w:rsidRPr="004E15D5" w14:paraId="24C0C933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E75579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061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high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28A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2E8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5F1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3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CD1F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DE0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3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732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9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CEF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1F1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7A0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8135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.458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DB93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2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F39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2065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2A5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68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532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477</w:t>
            </w:r>
          </w:p>
        </w:tc>
      </w:tr>
      <w:tr w:rsidR="004E15D5" w:rsidRPr="004E15D5" w14:paraId="3064DA84" w14:textId="77777777" w:rsidTr="00B94CE3">
        <w:trPr>
          <w:trHeight w:val="300"/>
        </w:trPr>
        <w:tc>
          <w:tcPr>
            <w:tcW w:w="13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36EB0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2284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AEDD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3C47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2E9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78D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11CB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5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875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F25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D65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70B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3E72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657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276D4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76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56D9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2323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499D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941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E2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378</w:t>
            </w:r>
          </w:p>
        </w:tc>
      </w:tr>
      <w:tr w:rsidR="004E15D5" w:rsidRPr="004E15D5" w14:paraId="019DC0AD" w14:textId="77777777" w:rsidTr="00B94CE3">
        <w:trPr>
          <w:trHeight w:val="300"/>
        </w:trPr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FBB38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verage PGA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0ED6" w14:textId="77777777" w:rsidR="004E15D5" w:rsidRPr="004E15D5" w:rsidRDefault="004E15D5" w:rsidP="004E15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C0A2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34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F367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0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062A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7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474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A348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D169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4ADC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8D01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3A0A0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811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02A6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93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0830E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091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8761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76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5F2A" w14:textId="77777777" w:rsidR="004E15D5" w:rsidRPr="004E15D5" w:rsidRDefault="004E15D5" w:rsidP="004E15D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4E15D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.612</w:t>
            </w:r>
          </w:p>
        </w:tc>
      </w:tr>
    </w:tbl>
    <w:p w14:paraId="1BF56E56" w14:textId="77777777" w:rsidR="002749E9" w:rsidRDefault="002749E9">
      <w:pPr>
        <w:rPr>
          <w:rFonts w:ascii="Times New Roman" w:hAnsi="Times New Roman" w:cs="Times New Roman"/>
          <w:b/>
        </w:rPr>
      </w:pPr>
    </w:p>
    <w:p w14:paraId="3196A9A5" w14:textId="77777777" w:rsidR="00A71F5B" w:rsidRPr="002749E9" w:rsidRDefault="002749E9">
      <w:pPr>
        <w:rPr>
          <w:rFonts w:ascii="Times New Roman" w:hAnsi="Times New Roman" w:cs="Times New Roman"/>
        </w:rPr>
      </w:pPr>
      <w:r w:rsidRPr="002749E9">
        <w:rPr>
          <w:rFonts w:ascii="Times New Roman" w:hAnsi="Times New Roman" w:cs="Times New Roman"/>
          <w:b/>
        </w:rPr>
        <w:t>Table S2</w:t>
      </w:r>
      <w:r>
        <w:rPr>
          <w:rFonts w:ascii="Times New Roman" w:hAnsi="Times New Roman" w:cs="Times New Roman"/>
        </w:rPr>
        <w:t xml:space="preserve"> </w:t>
      </w:r>
      <w:r w:rsidRPr="002749E9">
        <w:rPr>
          <w:rFonts w:ascii="Times New Roman" w:hAnsi="Times New Roman" w:cs="Times New Roman"/>
        </w:rPr>
        <w:t>Deviation in valley characteristics from DEM values.</w:t>
      </w:r>
    </w:p>
    <w:tbl>
      <w:tblPr>
        <w:tblW w:w="13331" w:type="dxa"/>
        <w:tblLook w:val="04A0" w:firstRow="1" w:lastRow="0" w:firstColumn="1" w:lastColumn="0" w:noHBand="0" w:noVBand="1"/>
      </w:tblPr>
      <w:tblGrid>
        <w:gridCol w:w="672"/>
        <w:gridCol w:w="650"/>
        <w:gridCol w:w="656"/>
        <w:gridCol w:w="666"/>
        <w:gridCol w:w="766"/>
        <w:gridCol w:w="766"/>
        <w:gridCol w:w="916"/>
        <w:gridCol w:w="1116"/>
        <w:gridCol w:w="1116"/>
        <w:gridCol w:w="656"/>
        <w:gridCol w:w="666"/>
        <w:gridCol w:w="766"/>
        <w:gridCol w:w="766"/>
        <w:gridCol w:w="916"/>
        <w:gridCol w:w="1116"/>
        <w:gridCol w:w="1121"/>
      </w:tblGrid>
      <w:tr w:rsidR="002749E9" w:rsidRPr="002749E9" w14:paraId="1AA65C48" w14:textId="77777777" w:rsidTr="00B94CE3">
        <w:trPr>
          <w:trHeight w:val="282"/>
        </w:trPr>
        <w:tc>
          <w:tcPr>
            <w:tcW w:w="1322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BF6DA18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DEM Valley CSA (m</w:t>
            </w: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2</w:t>
            </w: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60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C749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Interior</w:t>
            </w:r>
          </w:p>
        </w:tc>
        <w:tc>
          <w:tcPr>
            <w:tcW w:w="60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27CB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Marginal</w:t>
            </w:r>
          </w:p>
        </w:tc>
      </w:tr>
      <w:tr w:rsidR="002749E9" w:rsidRPr="002749E9" w14:paraId="7199FB8A" w14:textId="77777777" w:rsidTr="00B94CE3">
        <w:trPr>
          <w:trHeight w:val="256"/>
        </w:trPr>
        <w:tc>
          <w:tcPr>
            <w:tcW w:w="1322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2EFF35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5019847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n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B7BB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minence difference (m)</w:t>
            </w:r>
          </w:p>
        </w:tc>
        <w:tc>
          <w:tcPr>
            <w:tcW w:w="1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55E7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width difference (m)</w:t>
            </w:r>
          </w:p>
        </w:tc>
        <w:tc>
          <w:tcPr>
            <w:tcW w:w="22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05803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SA difference (m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2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65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1D1D71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n</w:t>
            </w:r>
          </w:p>
        </w:tc>
        <w:tc>
          <w:tcPr>
            <w:tcW w:w="1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5449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rominence difference (m)</w:t>
            </w:r>
          </w:p>
        </w:tc>
        <w:tc>
          <w:tcPr>
            <w:tcW w:w="16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655D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width difference (m)</w:t>
            </w:r>
          </w:p>
        </w:tc>
        <w:tc>
          <w:tcPr>
            <w:tcW w:w="22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6964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SA difference (m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2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)</w:t>
            </w:r>
          </w:p>
        </w:tc>
      </w:tr>
      <w:tr w:rsidR="002749E9" w:rsidRPr="002749E9" w14:paraId="34749609" w14:textId="77777777" w:rsidTr="00B94CE3">
        <w:trPr>
          <w:trHeight w:val="269"/>
        </w:trPr>
        <w:tc>
          <w:tcPr>
            <w:tcW w:w="1322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53D1A6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9E922B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A2C52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34889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2AEA0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1F776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F1A58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28FD0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  <w:tc>
          <w:tcPr>
            <w:tcW w:w="65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840357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810636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804C7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C4B38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E5FD0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E7872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μ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F64A4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σ</w:t>
            </w:r>
          </w:p>
        </w:tc>
      </w:tr>
      <w:tr w:rsidR="002749E9" w:rsidRPr="002749E9" w14:paraId="7C18A6E1" w14:textId="77777777" w:rsidTr="00B94CE3">
        <w:trPr>
          <w:trHeight w:val="256"/>
        </w:trPr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CA26B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SA &lt; 10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5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FEA3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357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6E92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.2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B1A0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.4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1E2A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97.6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1A47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302.0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E799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3,777.3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B56F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8,522.7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3C0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F29B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9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0173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85D1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4.3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93F8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8.4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82DF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,733.4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7139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,593.68</w:t>
            </w:r>
          </w:p>
        </w:tc>
      </w:tr>
      <w:tr w:rsidR="002749E9" w:rsidRPr="002749E9" w14:paraId="1D246A98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70A0F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9D94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0A3D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9B03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5.8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B052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1.5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17FB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57.0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D3B2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786.8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3902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8,456.7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CFB9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0,186.2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5D4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10D5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1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49AFA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0.0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371F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6.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8706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507.2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C8DB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9,333.4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6443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1,658.22</w:t>
            </w:r>
          </w:p>
        </w:tc>
      </w:tr>
      <w:tr w:rsidR="002749E9" w:rsidRPr="002749E9" w14:paraId="1ACF2305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1A16EC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E1D1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E245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5E20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.3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DAD2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0.6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92E0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96.6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883F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,280.8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C3D8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6,382.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13BD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6,604.6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23C4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ED24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1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58B8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3.8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70B3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7.9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728C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,063.8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36F2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2,343.7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BC20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6,374.12</w:t>
            </w:r>
          </w:p>
        </w:tc>
      </w:tr>
      <w:tr w:rsidR="002749E9" w:rsidRPr="002749E9" w14:paraId="7503102E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7F2B32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A8CF5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177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8698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4.1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41B5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0.3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A535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6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B1B6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1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7E5A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,568.4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16B2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9,107.5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190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100D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0.6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960B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.2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1147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.8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A0E7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.7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9B5C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,060.6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FAFA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,754.36</w:t>
            </w:r>
          </w:p>
        </w:tc>
      </w:tr>
      <w:tr w:rsidR="002749E9" w:rsidRPr="002749E9" w14:paraId="14E4C2EC" w14:textId="77777777" w:rsidTr="00B94CE3">
        <w:trPr>
          <w:trHeight w:val="256"/>
        </w:trPr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0B0FC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lastRenderedPageBreak/>
              <w:t>10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5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 &lt; CSA &lt; 10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6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25D9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F32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8C05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8752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3.6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3D41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85.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CCF5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545.0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B645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5,304.7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65E9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21,061.1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84D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F4E8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2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4232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.6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64D8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7.2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978F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64.3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20FF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,803.1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B631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3,364.06</w:t>
            </w:r>
          </w:p>
        </w:tc>
      </w:tr>
      <w:tr w:rsidR="002749E9" w:rsidRPr="002749E9" w14:paraId="1AD1951D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6843E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C145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407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6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900C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.8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0727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8.9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42FB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.7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6B22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33.4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0D70F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,323.3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4664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9,941.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F5B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5C7F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8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4425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.8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0E82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8.6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6178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19.9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06E5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2,616.9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65F4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65,032.25</w:t>
            </w:r>
          </w:p>
        </w:tc>
      </w:tr>
      <w:tr w:rsidR="002749E9" w:rsidRPr="002749E9" w14:paraId="7E09E870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2321A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914F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3BF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6824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.3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02BE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5.3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0A4D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4.8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1A6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863.5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6026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4,495.4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6817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2,043.8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22CA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76B1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.9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33CB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.0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C75F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.5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5935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14.7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3378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,130.4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5AFE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4,283.73</w:t>
            </w:r>
          </w:p>
        </w:tc>
      </w:tr>
      <w:tr w:rsidR="002749E9" w:rsidRPr="002749E9" w14:paraId="46848E90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270174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FA73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CE4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C902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.3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3D70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2.2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D08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5.5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4919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04.1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291A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1,121.6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2A327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28,855.1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F030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410C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0.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4E8C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1.5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2FA8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.0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0E30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40.8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27E4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3,803.2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331A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1,347.61</w:t>
            </w:r>
          </w:p>
        </w:tc>
      </w:tr>
      <w:tr w:rsidR="002749E9" w:rsidRPr="002749E9" w14:paraId="7DD8D92A" w14:textId="77777777" w:rsidTr="00B94CE3">
        <w:trPr>
          <w:trHeight w:val="256"/>
        </w:trPr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5DFB4F" w14:textId="77777777" w:rsidR="002749E9" w:rsidRPr="002749E9" w:rsidRDefault="002749E9" w:rsidP="00274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eastAsia="en-GB"/>
              </w:rPr>
              <w:t>6</w:t>
            </w: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 xml:space="preserve"> &lt; CSA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EED1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CB6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9D07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7.0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E1DF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2.7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19A2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44.2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38DD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,297.2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4D8A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58,969.0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95CD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89,504.4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43B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3DCF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8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1507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.5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7CEE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3.2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A25D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23.9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AE82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,726.8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9C0D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6,666.71</w:t>
            </w:r>
          </w:p>
        </w:tc>
      </w:tr>
      <w:tr w:rsidR="002749E9" w:rsidRPr="002749E9" w14:paraId="622F3AF4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101C45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927D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ADD8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1037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4.9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DF4E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1.7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07DB5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39.9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75C2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379.8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6DD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62,893.3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4C0F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38,707.1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CD8B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2DBC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0.3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5CEA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5.6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5144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15.5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822E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,310.3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F4DA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29,155.1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3152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66,563.92</w:t>
            </w:r>
          </w:p>
        </w:tc>
      </w:tr>
      <w:tr w:rsidR="002749E9" w:rsidRPr="002749E9" w14:paraId="677D464D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F58EE9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86C8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D98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ED3E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2.9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360E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04.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8D1D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58.0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7C64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,137.4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D839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38,713.8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DA80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48,948.6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A1B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4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BA1C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.6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AE62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7.0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D28B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91.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08CB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57.9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308D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8,721.0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7218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08,265.43</w:t>
            </w:r>
          </w:p>
        </w:tc>
      </w:tr>
      <w:tr w:rsidR="002749E9" w:rsidRPr="002749E9" w14:paraId="318A5035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FEDC27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0986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2EE1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510A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2.6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C626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.9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903A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3.1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E1AE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54.2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9CAD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9,149.4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8185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79,635.1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A80D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54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DC3F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7.3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4EC3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6.3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61CD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6.9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D6CC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94.7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2CDC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9,679.15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C5F8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400,610.60</w:t>
            </w:r>
          </w:p>
        </w:tc>
      </w:tr>
      <w:tr w:rsidR="002749E9" w:rsidRPr="002749E9" w14:paraId="4492EE42" w14:textId="77777777" w:rsidTr="00B94CE3">
        <w:trPr>
          <w:trHeight w:val="256"/>
        </w:trPr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3CCA2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Total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E325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IN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E75D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7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ACBE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0.4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E771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49.5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AF94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66.8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A0FC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,731.7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C303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5,914.8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28F8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48,538.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67C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9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F953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0.8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D0B5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0.4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9F68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76.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4848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547.4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CC17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1,950.4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7332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63,405.47</w:t>
            </w:r>
          </w:p>
        </w:tc>
      </w:tr>
      <w:tr w:rsidR="002749E9" w:rsidRPr="002749E9" w14:paraId="08A11C08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B3AB5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81EB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KG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96E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9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0595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4.5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0194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8.67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674E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29.0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EF5D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831.5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B118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17,721.7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D282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55,923.7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99F5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74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33B5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2.6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7D41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7.2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14B2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1.3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C0E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708.6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DB1F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5,667.3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113C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43,424.23</w:t>
            </w:r>
          </w:p>
        </w:tc>
      </w:tr>
      <w:tr w:rsidR="002749E9" w:rsidRPr="002749E9" w14:paraId="65BE80FD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BD04BF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BE2D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PE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0DB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37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0229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5.4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CA18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86.51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E60C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73.5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2D7B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,581.6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9FD7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24,517.5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CA4D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55,740.7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201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9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473C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2.5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ABBA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42.6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E33D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8.4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772B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656.7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94F8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4,516.4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D58A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70,620.26</w:t>
            </w:r>
          </w:p>
        </w:tc>
      </w:tr>
      <w:tr w:rsidR="002749E9" w:rsidRPr="002749E9" w14:paraId="202AB993" w14:textId="77777777" w:rsidTr="00B94CE3">
        <w:trPr>
          <w:trHeight w:val="256"/>
        </w:trPr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675BF3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F64A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EGA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194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73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8BFD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28.9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49AB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7.1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FF86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1.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981C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539.0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47A8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,735.7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D283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637,044.6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A9E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8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B61B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15.1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0E481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2.4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AEA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8.3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BAE7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10.7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0333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15,224.6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8A83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400,867.22</w:t>
            </w:r>
          </w:p>
        </w:tc>
      </w:tr>
      <w:tr w:rsidR="002749E9" w:rsidRPr="002749E9" w14:paraId="31C7CAD2" w14:textId="77777777" w:rsidTr="00B94CE3">
        <w:trPr>
          <w:trHeight w:val="256"/>
        </w:trPr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E039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C5A65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CAC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41853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5EE6F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900B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CADD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5F0A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D8DC2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41EB9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B717A" w14:textId="77777777" w:rsidR="002749E9" w:rsidRPr="002749E9" w:rsidRDefault="002749E9" w:rsidP="002749E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D401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0AC5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0545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0FD3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F6F9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2749E9" w:rsidRPr="002749E9" w14:paraId="6991DC67" w14:textId="77777777" w:rsidTr="00B94CE3">
        <w:trPr>
          <w:trHeight w:val="269"/>
        </w:trPr>
        <w:tc>
          <w:tcPr>
            <w:tcW w:w="6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BC962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6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D95B6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All</w:t>
            </w: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3E386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989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8C372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13.3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2C210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53.1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FC68F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5.22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5431B0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,046.0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02F1DE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7,923.7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05D60D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456,270.66</w:t>
            </w: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F162B3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145</w:t>
            </w:r>
          </w:p>
        </w:tc>
        <w:tc>
          <w:tcPr>
            <w:tcW w:w="6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644CCA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2.8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E2B11B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1.0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B13CD7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4.61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77CA64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563.1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9C2058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-6,647.5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91846C" w14:textId="77777777" w:rsidR="002749E9" w:rsidRPr="002749E9" w:rsidRDefault="002749E9" w:rsidP="00274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2749E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GB"/>
              </w:rPr>
              <w:t>312,251.43</w:t>
            </w:r>
          </w:p>
        </w:tc>
      </w:tr>
    </w:tbl>
    <w:p w14:paraId="1BC15776" w14:textId="77777777" w:rsidR="002749E9" w:rsidRDefault="002749E9"/>
    <w:p w14:paraId="634514A5" w14:textId="77777777" w:rsidR="00BB2B22" w:rsidRDefault="00BB2B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e S3 </w:t>
      </w:r>
      <w:r>
        <w:rPr>
          <w:rFonts w:ascii="Times New Roman" w:hAnsi="Times New Roman" w:cs="Times New Roman"/>
        </w:rPr>
        <w:t>Coefficients for interior valley geometry correction</w:t>
      </w:r>
      <w:r w:rsidR="00755D3A" w:rsidRPr="00755D3A">
        <w:rPr>
          <w:i/>
        </w:rPr>
        <w:t xml:space="preserve"> </w:t>
      </w:r>
      <w:r w:rsidR="00755D3A" w:rsidRPr="00755D3A">
        <w:t>where valley cross-section profiles surveyed in areas with ice thickness exceeding 2000 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876"/>
        <w:gridCol w:w="1246"/>
        <w:gridCol w:w="1275"/>
        <w:gridCol w:w="1701"/>
      </w:tblGrid>
      <w:tr w:rsidR="00BB2B22" w:rsidRPr="00BB2B22" w14:paraId="3054B5E0" w14:textId="77777777" w:rsidTr="00BB2B22">
        <w:tc>
          <w:tcPr>
            <w:tcW w:w="2835" w:type="dxa"/>
            <w:tcBorders>
              <w:bottom w:val="single" w:sz="4" w:space="0" w:color="auto"/>
            </w:tcBorders>
          </w:tcPr>
          <w:p w14:paraId="6C35E26B" w14:textId="77777777" w:rsidR="00BB2B22" w:rsidRPr="00BB2B22" w:rsidRDefault="00BB2B22" w:rsidP="00BB2B22">
            <w:pPr>
              <w:spacing w:after="160" w:line="259" w:lineRule="auto"/>
              <w:rPr>
                <w:i/>
              </w:rPr>
            </w:pPr>
            <w:r w:rsidRPr="00BB2B22">
              <w:rPr>
                <w:i/>
              </w:rPr>
              <w:t>x</w:t>
            </w:r>
          </w:p>
        </w:tc>
        <w:tc>
          <w:tcPr>
            <w:tcW w:w="876" w:type="dxa"/>
            <w:tcBorders>
              <w:bottom w:val="single" w:sz="4" w:space="0" w:color="auto"/>
            </w:tcBorders>
          </w:tcPr>
          <w:p w14:paraId="6A3C12F6" w14:textId="77777777" w:rsidR="00BB2B22" w:rsidRPr="00BB2B22" w:rsidRDefault="00BB2B22" w:rsidP="00BB2B22">
            <w:pPr>
              <w:spacing w:after="160" w:line="259" w:lineRule="auto"/>
              <w:rPr>
                <w:i/>
              </w:rPr>
            </w:pPr>
            <w:r w:rsidRPr="00BB2B22">
              <w:rPr>
                <w:i/>
              </w:rPr>
              <w:t>m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14:paraId="1DB05D62" w14:textId="77777777" w:rsidR="00BB2B22" w:rsidRPr="00BB2B22" w:rsidRDefault="00BB2B22" w:rsidP="00BB2B22">
            <w:pPr>
              <w:spacing w:after="160" w:line="259" w:lineRule="auto"/>
              <w:rPr>
                <w:i/>
              </w:rPr>
            </w:pPr>
            <w:r w:rsidRPr="00BB2B22">
              <w:rPr>
                <w:i/>
              </w:rPr>
              <w:t>c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1FB2F4D" w14:textId="77777777" w:rsidR="00BB2B22" w:rsidRPr="00BB2B22" w:rsidRDefault="00BB2B22" w:rsidP="00BB2B22">
            <w:pPr>
              <w:spacing w:after="160" w:line="259" w:lineRule="auto"/>
              <w:rPr>
                <w:i/>
              </w:rPr>
            </w:pPr>
            <w:r w:rsidRPr="00BB2B22">
              <w:rPr>
                <w:i/>
              </w:rPr>
              <w:t>RMS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C526760" w14:textId="77777777" w:rsidR="00BB2B22" w:rsidRPr="00BB2B22" w:rsidRDefault="00BB2B22" w:rsidP="00BB2B22">
            <w:pPr>
              <w:spacing w:after="160" w:line="259" w:lineRule="auto"/>
              <w:rPr>
                <w:i/>
                <w:vertAlign w:val="superscript"/>
              </w:rPr>
            </w:pPr>
            <w:r w:rsidRPr="00BB2B22">
              <w:rPr>
                <w:i/>
              </w:rPr>
              <w:t>R</w:t>
            </w:r>
            <w:r w:rsidRPr="00BB2B22">
              <w:rPr>
                <w:i/>
                <w:vertAlign w:val="superscript"/>
              </w:rPr>
              <w:t>2</w:t>
            </w:r>
          </w:p>
        </w:tc>
      </w:tr>
      <w:tr w:rsidR="00BB2B22" w:rsidRPr="00BB2B22" w14:paraId="00C0F650" w14:textId="77777777" w:rsidTr="00BB2B22">
        <w:tc>
          <w:tcPr>
            <w:tcW w:w="2835" w:type="dxa"/>
            <w:tcBorders>
              <w:top w:val="single" w:sz="4" w:space="0" w:color="auto"/>
            </w:tcBorders>
          </w:tcPr>
          <w:p w14:paraId="3CD230B6" w14:textId="728D2EC6" w:rsidR="00BB2B22" w:rsidRPr="00BB2B22" w:rsidRDefault="007C0878" w:rsidP="00BB2B22">
            <w:pPr>
              <w:spacing w:after="160" w:line="259" w:lineRule="auto"/>
            </w:pPr>
            <w:r>
              <w:t xml:space="preserve">RES </w:t>
            </w:r>
            <w:r w:rsidR="00BB2B22" w:rsidRPr="00BB2B22">
              <w:t>Valley cross-section CSA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14:paraId="66A383E4" w14:textId="6358C8E8" w:rsidR="00BB2B22" w:rsidRPr="00BB2B22" w:rsidRDefault="007C0878" w:rsidP="00BB2B22">
            <w:pPr>
              <w:spacing w:after="160" w:line="259" w:lineRule="auto"/>
            </w:pPr>
            <w:r>
              <w:t>1.02</w:t>
            </w:r>
          </w:p>
        </w:tc>
        <w:tc>
          <w:tcPr>
            <w:tcW w:w="1246" w:type="dxa"/>
            <w:tcBorders>
              <w:top w:val="single" w:sz="4" w:space="0" w:color="auto"/>
            </w:tcBorders>
          </w:tcPr>
          <w:p w14:paraId="2A07B080" w14:textId="27A4860B" w:rsidR="00BB2B22" w:rsidRPr="00BB2B22" w:rsidRDefault="007C0878" w:rsidP="00BB2B22">
            <w:pPr>
              <w:spacing w:after="160" w:line="259" w:lineRule="auto"/>
            </w:pPr>
            <w:r>
              <w:t>-</w:t>
            </w:r>
            <w:r w:rsidR="00BB2B22" w:rsidRPr="00BB2B22">
              <w:t>2.08E+04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040ADCD8" w14:textId="77777777" w:rsidR="00BB2B22" w:rsidRPr="00BB2B22" w:rsidRDefault="00BB2B22" w:rsidP="00BB2B22">
            <w:pPr>
              <w:spacing w:after="160" w:line="259" w:lineRule="auto"/>
            </w:pPr>
            <w:r w:rsidRPr="00BB2B22">
              <w:t>3.10E+05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FC702BE" w14:textId="77777777" w:rsidR="00BB2B22" w:rsidRPr="00BB2B22" w:rsidRDefault="00BB2B22" w:rsidP="00BB2B22">
            <w:pPr>
              <w:spacing w:after="160" w:line="259" w:lineRule="auto"/>
            </w:pPr>
            <w:r w:rsidRPr="00BB2B22">
              <w:t>0.98</w:t>
            </w:r>
          </w:p>
        </w:tc>
      </w:tr>
      <w:tr w:rsidR="00BB2B22" w:rsidRPr="00BB2B22" w14:paraId="6815AE60" w14:textId="77777777" w:rsidTr="00BB2B22">
        <w:tc>
          <w:tcPr>
            <w:tcW w:w="2835" w:type="dxa"/>
          </w:tcPr>
          <w:p w14:paraId="05B612E3" w14:textId="67D68CA6" w:rsidR="00BB2B22" w:rsidRDefault="007C0878" w:rsidP="00BB2B22">
            <w:r>
              <w:t xml:space="preserve">RES </w:t>
            </w:r>
            <w:r w:rsidR="00BB2B22">
              <w:t>Valley cross-section depth</w:t>
            </w:r>
          </w:p>
          <w:p w14:paraId="34FF4E4E" w14:textId="77777777" w:rsidR="00BB2B22" w:rsidRPr="00BB2B22" w:rsidRDefault="00BB2B22" w:rsidP="00BB2B22"/>
        </w:tc>
        <w:tc>
          <w:tcPr>
            <w:tcW w:w="876" w:type="dxa"/>
          </w:tcPr>
          <w:p w14:paraId="416BE262" w14:textId="3AF8B0CE" w:rsidR="00BB2B22" w:rsidRPr="00BB2B22" w:rsidRDefault="007C0878" w:rsidP="00BB2B22">
            <w:r>
              <w:t>1.04</w:t>
            </w:r>
          </w:p>
        </w:tc>
        <w:tc>
          <w:tcPr>
            <w:tcW w:w="1246" w:type="dxa"/>
          </w:tcPr>
          <w:p w14:paraId="62D88E32" w14:textId="4AA7EFBA" w:rsidR="00BB2B22" w:rsidRPr="00BB2B22" w:rsidRDefault="007C0878" w:rsidP="00BB2B22">
            <w:r>
              <w:t>+</w:t>
            </w:r>
            <w:r w:rsidR="00BB2B22">
              <w:t>1.62</w:t>
            </w:r>
          </w:p>
        </w:tc>
        <w:tc>
          <w:tcPr>
            <w:tcW w:w="1275" w:type="dxa"/>
          </w:tcPr>
          <w:p w14:paraId="28D40C5A" w14:textId="77777777" w:rsidR="00BB2B22" w:rsidRPr="00BB2B22" w:rsidRDefault="00BB2B22" w:rsidP="00BB2B22">
            <w:r>
              <w:t>52.2</w:t>
            </w:r>
          </w:p>
        </w:tc>
        <w:tc>
          <w:tcPr>
            <w:tcW w:w="1701" w:type="dxa"/>
          </w:tcPr>
          <w:p w14:paraId="69EA99A8" w14:textId="77777777" w:rsidR="00BB2B22" w:rsidRPr="00BB2B22" w:rsidRDefault="00BB2B22" w:rsidP="00BB2B22">
            <w:r>
              <w:t>0.95</w:t>
            </w:r>
          </w:p>
        </w:tc>
      </w:tr>
      <w:tr w:rsidR="00BB2B22" w:rsidRPr="00BB2B22" w14:paraId="5474D72C" w14:textId="77777777" w:rsidTr="00BB2B22">
        <w:tc>
          <w:tcPr>
            <w:tcW w:w="2835" w:type="dxa"/>
          </w:tcPr>
          <w:p w14:paraId="22CF8BBE" w14:textId="6BAFE5E1" w:rsidR="00BB2B22" w:rsidRDefault="007C0878" w:rsidP="00BB2B22">
            <w:r>
              <w:t xml:space="preserve">RES </w:t>
            </w:r>
            <w:r w:rsidR="00BB2B22">
              <w:t>Valley cross-section width</w:t>
            </w:r>
          </w:p>
        </w:tc>
        <w:tc>
          <w:tcPr>
            <w:tcW w:w="876" w:type="dxa"/>
          </w:tcPr>
          <w:p w14:paraId="0F30BCF6" w14:textId="1F19F8B8" w:rsidR="00BB2B22" w:rsidRPr="00BB2B22" w:rsidRDefault="007C0878" w:rsidP="00BB2B22">
            <w:r>
              <w:t>1.07</w:t>
            </w:r>
          </w:p>
        </w:tc>
        <w:tc>
          <w:tcPr>
            <w:tcW w:w="1246" w:type="dxa"/>
          </w:tcPr>
          <w:p w14:paraId="5BCDE10A" w14:textId="42675F5E" w:rsidR="00BB2B22" w:rsidRPr="00BB2B22" w:rsidRDefault="007C0878" w:rsidP="00BB2B22">
            <w:r>
              <w:t>-</w:t>
            </w:r>
            <w:r w:rsidR="00BB2B22">
              <w:t>168</w:t>
            </w:r>
          </w:p>
        </w:tc>
        <w:tc>
          <w:tcPr>
            <w:tcW w:w="1275" w:type="dxa"/>
          </w:tcPr>
          <w:p w14:paraId="043F14E7" w14:textId="77777777" w:rsidR="00BB2B22" w:rsidRPr="00BB2B22" w:rsidRDefault="00BB2B22" w:rsidP="00BB2B22">
            <w:r>
              <w:t>1024</w:t>
            </w:r>
          </w:p>
        </w:tc>
        <w:tc>
          <w:tcPr>
            <w:tcW w:w="1701" w:type="dxa"/>
          </w:tcPr>
          <w:p w14:paraId="03119459" w14:textId="77777777" w:rsidR="00BB2B22" w:rsidRPr="00BB2B22" w:rsidRDefault="00BB2B22" w:rsidP="00BB2B22">
            <w:r>
              <w:t>0.89</w:t>
            </w:r>
          </w:p>
        </w:tc>
      </w:tr>
    </w:tbl>
    <w:p w14:paraId="216F9FB6" w14:textId="77777777" w:rsidR="00BB2B22" w:rsidRDefault="00BB2B22">
      <w:pPr>
        <w:rPr>
          <w:rFonts w:ascii="Times New Roman" w:hAnsi="Times New Roman" w:cs="Times New Roman"/>
        </w:rPr>
      </w:pPr>
    </w:p>
    <w:p w14:paraId="524EC2BC" w14:textId="77777777" w:rsidR="00BB2B22" w:rsidRPr="00BB2B22" w:rsidRDefault="00BB2B22">
      <w:pPr>
        <w:rPr>
          <w:rFonts w:ascii="Times New Roman" w:hAnsi="Times New Roman" w:cs="Times New Roman"/>
        </w:rPr>
      </w:pPr>
    </w:p>
    <w:sectPr w:rsidR="00BB2B22" w:rsidRPr="00BB2B22" w:rsidSect="00A8071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897B9" w14:textId="77777777" w:rsidR="0071788A" w:rsidRDefault="0071788A" w:rsidP="002749E9">
      <w:pPr>
        <w:spacing w:after="0" w:line="240" w:lineRule="auto"/>
      </w:pPr>
      <w:r>
        <w:separator/>
      </w:r>
    </w:p>
  </w:endnote>
  <w:endnote w:type="continuationSeparator" w:id="0">
    <w:p w14:paraId="6090F056" w14:textId="77777777" w:rsidR="0071788A" w:rsidRDefault="0071788A" w:rsidP="00274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85CC1" w14:textId="77777777" w:rsidR="0071788A" w:rsidRDefault="0071788A" w:rsidP="002749E9">
      <w:pPr>
        <w:spacing w:after="0" w:line="240" w:lineRule="auto"/>
      </w:pPr>
      <w:r>
        <w:separator/>
      </w:r>
    </w:p>
  </w:footnote>
  <w:footnote w:type="continuationSeparator" w:id="0">
    <w:p w14:paraId="2ADE56A1" w14:textId="77777777" w:rsidR="0071788A" w:rsidRDefault="0071788A" w:rsidP="002749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Q3sTAwNDAyN7VU0lEKTi0uzszPAykwqwUAvOEwriwAAAA="/>
  </w:docVars>
  <w:rsids>
    <w:rsidRoot w:val="00A80712"/>
    <w:rsid w:val="000C2337"/>
    <w:rsid w:val="002749E9"/>
    <w:rsid w:val="00377DA2"/>
    <w:rsid w:val="004E15D5"/>
    <w:rsid w:val="005858BA"/>
    <w:rsid w:val="006D3BB0"/>
    <w:rsid w:val="0071788A"/>
    <w:rsid w:val="00755D3A"/>
    <w:rsid w:val="007C0878"/>
    <w:rsid w:val="00804F9B"/>
    <w:rsid w:val="00A71F5B"/>
    <w:rsid w:val="00A80712"/>
    <w:rsid w:val="00B94CE3"/>
    <w:rsid w:val="00BB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A6969"/>
  <w15:chartTrackingRefBased/>
  <w15:docId w15:val="{75B3726B-0310-4D6E-AB73-66C88DEC1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49E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49E9"/>
    <w:rPr>
      <w:color w:val="954F72"/>
      <w:u w:val="single"/>
    </w:rPr>
  </w:style>
  <w:style w:type="paragraph" w:customStyle="1" w:styleId="xl64">
    <w:name w:val="xl64"/>
    <w:basedOn w:val="Normal"/>
    <w:rsid w:val="0027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en-GB"/>
    </w:rPr>
  </w:style>
  <w:style w:type="paragraph" w:customStyle="1" w:styleId="xl65">
    <w:name w:val="xl65"/>
    <w:basedOn w:val="Normal"/>
    <w:rsid w:val="0027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en-GB"/>
    </w:rPr>
  </w:style>
  <w:style w:type="paragraph" w:customStyle="1" w:styleId="xl66">
    <w:name w:val="xl66"/>
    <w:basedOn w:val="Normal"/>
    <w:rsid w:val="0027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customStyle="1" w:styleId="xl67">
    <w:name w:val="xl67"/>
    <w:basedOn w:val="Normal"/>
    <w:rsid w:val="0027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C65911"/>
      <w:sz w:val="24"/>
      <w:szCs w:val="24"/>
      <w:lang w:eastAsia="en-GB"/>
    </w:rPr>
  </w:style>
  <w:style w:type="paragraph" w:customStyle="1" w:styleId="font5">
    <w:name w:val="font5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font6">
    <w:name w:val="font6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000000"/>
      <w:sz w:val="16"/>
      <w:szCs w:val="16"/>
      <w:lang w:eastAsia="en-GB"/>
    </w:rPr>
  </w:style>
  <w:style w:type="paragraph" w:customStyle="1" w:styleId="xl68">
    <w:name w:val="xl68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C65911"/>
      <w:sz w:val="24"/>
      <w:szCs w:val="24"/>
      <w:lang w:eastAsia="en-GB"/>
    </w:rPr>
  </w:style>
  <w:style w:type="paragraph" w:customStyle="1" w:styleId="xl70">
    <w:name w:val="xl70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71">
    <w:name w:val="xl71"/>
    <w:basedOn w:val="Normal"/>
    <w:rsid w:val="004E15D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2">
    <w:name w:val="xl72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3">
    <w:name w:val="xl73"/>
    <w:basedOn w:val="Normal"/>
    <w:rsid w:val="004E15D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eastAsia="en-GB"/>
    </w:rPr>
  </w:style>
  <w:style w:type="paragraph" w:customStyle="1" w:styleId="xl74">
    <w:name w:val="xl74"/>
    <w:basedOn w:val="Normal"/>
    <w:rsid w:val="004E15D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5">
    <w:name w:val="xl75"/>
    <w:basedOn w:val="Normal"/>
    <w:rsid w:val="004E15D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6">
    <w:name w:val="xl76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77">
    <w:name w:val="xl77"/>
    <w:basedOn w:val="Normal"/>
    <w:rsid w:val="004E1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table" w:styleId="TableGrid">
    <w:name w:val="Table Grid"/>
    <w:basedOn w:val="TableNormal"/>
    <w:uiPriority w:val="39"/>
    <w:rsid w:val="00BB2B22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6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b285@exeter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65</Words>
  <Characters>835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9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, Bartlett</dc:creator>
  <cp:keywords/>
  <dc:description/>
  <cp:lastModifiedBy>Olly Bartlett</cp:lastModifiedBy>
  <cp:revision>2</cp:revision>
  <dcterms:created xsi:type="dcterms:W3CDTF">2020-05-04T10:17:00Z</dcterms:created>
  <dcterms:modified xsi:type="dcterms:W3CDTF">2020-05-04T10:17:00Z</dcterms:modified>
</cp:coreProperties>
</file>